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06-29</w:t>
      </w:r>
      <w:r>
        <w:t xml:space="preserve"> </w:t>
      </w:r>
      <w:r>
        <w:t xml:space="preserve">06:13:05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3376cc771947f2554820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06-29T06:13:13Z</dcterms:created>
  <dcterms:modified xsi:type="dcterms:W3CDTF">2022-06-29T06:13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06-29 06:13:05</vt:lpwstr>
  </property>
</Properties>
</file>